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246F5" w14:textId="6C5C0937" w:rsidR="00352381" w:rsidRPr="00E42614" w:rsidRDefault="00D13E54" w:rsidP="00810523">
      <w:pPr>
        <w:jc w:val="center"/>
        <w:rPr>
          <w:rFonts w:ascii="Arial" w:hAnsi="Arial" w:cs="Arial"/>
          <w:b/>
          <w:sz w:val="24"/>
          <w:szCs w:val="24"/>
        </w:rPr>
      </w:pPr>
      <w:r w:rsidRPr="00944C82">
        <w:rPr>
          <w:rFonts w:ascii="Arial" w:hAnsi="Arial" w:cs="Arial"/>
          <w:b/>
          <w:noProof/>
          <w:color w:val="31849B" w:themeColor="accent5" w:themeShade="BF"/>
          <w:sz w:val="72"/>
        </w:rPr>
        <w:drawing>
          <wp:anchor distT="0" distB="0" distL="114300" distR="114300" simplePos="0" relativeHeight="251659264" behindDoc="0" locked="0" layoutInCell="1" allowOverlap="1" wp14:anchorId="21DA6537" wp14:editId="2A515FC7">
            <wp:simplePos x="0" y="0"/>
            <wp:positionH relativeFrom="margin">
              <wp:align>right</wp:align>
            </wp:positionH>
            <wp:positionV relativeFrom="paragraph">
              <wp:posOffset>-209550</wp:posOffset>
            </wp:positionV>
            <wp:extent cx="1278128" cy="571500"/>
            <wp:effectExtent l="0" t="0" r="0" b="0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128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C2E412" w14:textId="77777777" w:rsidR="005D4E93" w:rsidRPr="00407BAB" w:rsidRDefault="005D4E93" w:rsidP="007B5D59">
      <w:pPr>
        <w:jc w:val="center"/>
        <w:rPr>
          <w:rFonts w:ascii="Arial" w:hAnsi="Arial" w:cs="Arial"/>
          <w:b/>
          <w:bCs/>
          <w:color w:val="1F497D" w:themeColor="text2"/>
          <w:sz w:val="32"/>
          <w:szCs w:val="32"/>
        </w:rPr>
      </w:pPr>
      <w:r w:rsidRPr="00407BAB">
        <w:rPr>
          <w:rFonts w:ascii="Arial" w:hAnsi="Arial" w:cs="Arial"/>
          <w:b/>
          <w:bCs/>
          <w:color w:val="1F497D" w:themeColor="text2"/>
          <w:sz w:val="32"/>
          <w:szCs w:val="32"/>
        </w:rPr>
        <w:t>Dove Lodge Community Resource Centre</w:t>
      </w:r>
    </w:p>
    <w:p w14:paraId="22AB17C4" w14:textId="247181CD" w:rsidR="000806AA" w:rsidRPr="00F7134D" w:rsidRDefault="00D04531" w:rsidP="00810523">
      <w:pPr>
        <w:jc w:val="center"/>
        <w:rPr>
          <w:rFonts w:ascii="Arial" w:hAnsi="Arial" w:cs="Arial"/>
          <w:b/>
          <w:sz w:val="28"/>
          <w:szCs w:val="28"/>
        </w:rPr>
      </w:pPr>
      <w:r w:rsidRPr="00F7134D">
        <w:rPr>
          <w:rFonts w:ascii="Arial" w:hAnsi="Arial" w:cs="Arial"/>
          <w:b/>
          <w:sz w:val="28"/>
          <w:szCs w:val="28"/>
        </w:rPr>
        <w:t>Security Pass</w:t>
      </w:r>
      <w:r w:rsidR="00810523" w:rsidRPr="00F7134D">
        <w:rPr>
          <w:rFonts w:ascii="Arial" w:hAnsi="Arial" w:cs="Arial"/>
          <w:b/>
          <w:sz w:val="28"/>
          <w:szCs w:val="28"/>
        </w:rPr>
        <w:t xml:space="preserve"> </w:t>
      </w:r>
      <w:r w:rsidRPr="00F7134D">
        <w:rPr>
          <w:rFonts w:ascii="Arial" w:hAnsi="Arial" w:cs="Arial"/>
          <w:b/>
          <w:sz w:val="28"/>
          <w:szCs w:val="28"/>
        </w:rPr>
        <w:t>App</w:t>
      </w:r>
      <w:r w:rsidR="000806AA" w:rsidRPr="00F7134D">
        <w:rPr>
          <w:rFonts w:ascii="Arial" w:hAnsi="Arial" w:cs="Arial"/>
          <w:b/>
          <w:sz w:val="28"/>
          <w:szCs w:val="28"/>
        </w:rPr>
        <w:t>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0806AA" w:rsidRPr="00E42614" w14:paraId="3855F446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18BB6DD5" w14:textId="11D329F7" w:rsidR="000806AA" w:rsidRPr="00086EE7" w:rsidRDefault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 xml:space="preserve">First </w:t>
            </w:r>
            <w:r w:rsidR="00A118D7">
              <w:rPr>
                <w:rFonts w:ascii="Arial" w:hAnsi="Arial" w:cs="Arial"/>
              </w:rPr>
              <w:t>N</w:t>
            </w:r>
            <w:r w:rsidRPr="00086EE7">
              <w:rPr>
                <w:rFonts w:ascii="Arial" w:hAnsi="Arial" w:cs="Arial"/>
              </w:rPr>
              <w:t>ame</w:t>
            </w:r>
          </w:p>
        </w:tc>
        <w:tc>
          <w:tcPr>
            <w:tcW w:w="6917" w:type="dxa"/>
          </w:tcPr>
          <w:p w14:paraId="69713D9F" w14:textId="00948C28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04AD5A9A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78CD9E8B" w14:textId="77777777" w:rsidR="000806AA" w:rsidRPr="00086EE7" w:rsidRDefault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Surname</w:t>
            </w:r>
          </w:p>
        </w:tc>
        <w:tc>
          <w:tcPr>
            <w:tcW w:w="6917" w:type="dxa"/>
          </w:tcPr>
          <w:p w14:paraId="03483888" w14:textId="48AC9225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1F9C96DB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09798B56" w14:textId="57393C1E" w:rsidR="000806AA" w:rsidRPr="00086EE7" w:rsidRDefault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 xml:space="preserve">Email </w:t>
            </w:r>
            <w:r w:rsidR="00A118D7">
              <w:rPr>
                <w:rFonts w:ascii="Arial" w:hAnsi="Arial" w:cs="Arial"/>
              </w:rPr>
              <w:t>A</w:t>
            </w:r>
            <w:r w:rsidRPr="00086EE7">
              <w:rPr>
                <w:rFonts w:ascii="Arial" w:hAnsi="Arial" w:cs="Arial"/>
              </w:rPr>
              <w:t>ddress</w:t>
            </w:r>
          </w:p>
        </w:tc>
        <w:tc>
          <w:tcPr>
            <w:tcW w:w="6917" w:type="dxa"/>
          </w:tcPr>
          <w:p w14:paraId="16E30DFE" w14:textId="1F6F6F0F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67A56B85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248FAB8F" w14:textId="3D47B231" w:rsidR="000806AA" w:rsidRPr="00086EE7" w:rsidRDefault="00810523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Mobile n</w:t>
            </w:r>
            <w:r w:rsidR="000806AA" w:rsidRPr="00086EE7">
              <w:rPr>
                <w:rFonts w:ascii="Arial" w:hAnsi="Arial" w:cs="Arial"/>
              </w:rPr>
              <w:t>umber</w:t>
            </w:r>
          </w:p>
        </w:tc>
        <w:tc>
          <w:tcPr>
            <w:tcW w:w="6917" w:type="dxa"/>
          </w:tcPr>
          <w:p w14:paraId="36B5630B" w14:textId="6D5FD6BB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B63A47" w:rsidRPr="00E42614" w14:paraId="5A114459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07F512F2" w14:textId="4CBB699E" w:rsidR="00B63A47" w:rsidRPr="00086EE7" w:rsidRDefault="00B63A4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 Registration (</w:t>
            </w:r>
            <w:r w:rsidR="009E6475">
              <w:rPr>
                <w:rFonts w:ascii="Arial" w:hAnsi="Arial" w:cs="Arial"/>
              </w:rPr>
              <w:t>for meeting room hires only)</w:t>
            </w:r>
          </w:p>
        </w:tc>
        <w:tc>
          <w:tcPr>
            <w:tcW w:w="6917" w:type="dxa"/>
          </w:tcPr>
          <w:p w14:paraId="5FE472B4" w14:textId="77777777" w:rsidR="00B63A47" w:rsidRPr="00086EE7" w:rsidRDefault="00B63A47">
            <w:pPr>
              <w:rPr>
                <w:rFonts w:ascii="Arial" w:hAnsi="Arial" w:cs="Arial"/>
              </w:rPr>
            </w:pPr>
          </w:p>
        </w:tc>
      </w:tr>
      <w:tr w:rsidR="000806AA" w:rsidRPr="00E42614" w14:paraId="677A2BD2" w14:textId="77777777" w:rsidTr="00407BAB">
        <w:trPr>
          <w:trHeight w:val="567"/>
        </w:trPr>
        <w:tc>
          <w:tcPr>
            <w:tcW w:w="3539" w:type="dxa"/>
            <w:shd w:val="clear" w:color="auto" w:fill="7F7F7F" w:themeFill="text1" w:themeFillTint="80"/>
            <w:vAlign w:val="center"/>
          </w:tcPr>
          <w:p w14:paraId="3E1B64B1" w14:textId="77777777" w:rsidR="000806AA" w:rsidRPr="00086EE7" w:rsidRDefault="000806AA">
            <w:pPr>
              <w:rPr>
                <w:rFonts w:ascii="Arial" w:hAnsi="Arial" w:cs="Arial"/>
              </w:rPr>
            </w:pPr>
          </w:p>
        </w:tc>
        <w:tc>
          <w:tcPr>
            <w:tcW w:w="6917" w:type="dxa"/>
            <w:shd w:val="clear" w:color="auto" w:fill="7F7F7F" w:themeFill="text1" w:themeFillTint="80"/>
          </w:tcPr>
          <w:p w14:paraId="3BF2AA40" w14:textId="77777777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4384CF62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54EFF792" w14:textId="77777777" w:rsidR="000806AA" w:rsidRPr="00086EE7" w:rsidRDefault="000806AA" w:rsidP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Organisation</w:t>
            </w:r>
          </w:p>
        </w:tc>
        <w:tc>
          <w:tcPr>
            <w:tcW w:w="6917" w:type="dxa"/>
          </w:tcPr>
          <w:p w14:paraId="14F9858B" w14:textId="59319A72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4C5AE682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5914AAAE" w14:textId="4FF41535" w:rsidR="000806AA" w:rsidRPr="00086EE7" w:rsidRDefault="0023418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b Title</w:t>
            </w:r>
          </w:p>
        </w:tc>
        <w:tc>
          <w:tcPr>
            <w:tcW w:w="6917" w:type="dxa"/>
          </w:tcPr>
          <w:p w14:paraId="08E4CB60" w14:textId="5EFEF1D0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4F1374CA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5649F1C0" w14:textId="77777777" w:rsidR="000806AA" w:rsidRPr="00086EE7" w:rsidRDefault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Start date</w:t>
            </w:r>
          </w:p>
        </w:tc>
        <w:tc>
          <w:tcPr>
            <w:tcW w:w="6917" w:type="dxa"/>
          </w:tcPr>
          <w:p w14:paraId="6DCC3B7F" w14:textId="758F8FB3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05A34B4D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38745AC0" w14:textId="084B7DA8" w:rsidR="000806AA" w:rsidRPr="00086EE7" w:rsidRDefault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Manager</w:t>
            </w:r>
            <w:r w:rsidR="00F7134D">
              <w:rPr>
                <w:rFonts w:ascii="Arial" w:hAnsi="Arial" w:cs="Arial"/>
              </w:rPr>
              <w:t>’</w:t>
            </w:r>
            <w:r w:rsidRPr="00086EE7">
              <w:rPr>
                <w:rFonts w:ascii="Arial" w:hAnsi="Arial" w:cs="Arial"/>
              </w:rPr>
              <w:t>s name</w:t>
            </w:r>
            <w:r w:rsidR="00407BAB">
              <w:rPr>
                <w:rFonts w:ascii="Arial" w:hAnsi="Arial" w:cs="Arial"/>
              </w:rPr>
              <w:t xml:space="preserve"> (if applicable)</w:t>
            </w:r>
          </w:p>
        </w:tc>
        <w:tc>
          <w:tcPr>
            <w:tcW w:w="6917" w:type="dxa"/>
          </w:tcPr>
          <w:p w14:paraId="62CA4AC5" w14:textId="1F88CFBF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79881D65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648C7361" w14:textId="64CF0D1A" w:rsidR="000806AA" w:rsidRPr="00086EE7" w:rsidRDefault="00810523" w:rsidP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 xml:space="preserve">Organisation email </w:t>
            </w:r>
          </w:p>
        </w:tc>
        <w:tc>
          <w:tcPr>
            <w:tcW w:w="6917" w:type="dxa"/>
          </w:tcPr>
          <w:p w14:paraId="7B334918" w14:textId="5E96A6D4" w:rsidR="000806AA" w:rsidRPr="00086EE7" w:rsidRDefault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2FA6DFBD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75DC994F" w14:textId="77777777" w:rsidR="000806AA" w:rsidRPr="00086EE7" w:rsidRDefault="000806AA" w:rsidP="000806AA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>Telephone number</w:t>
            </w:r>
          </w:p>
        </w:tc>
        <w:tc>
          <w:tcPr>
            <w:tcW w:w="6917" w:type="dxa"/>
          </w:tcPr>
          <w:p w14:paraId="2AF26203" w14:textId="548B080D" w:rsidR="000806AA" w:rsidRPr="00086EE7" w:rsidRDefault="000806AA" w:rsidP="000806AA">
            <w:pPr>
              <w:rPr>
                <w:rFonts w:ascii="Arial" w:hAnsi="Arial" w:cs="Arial"/>
              </w:rPr>
            </w:pPr>
          </w:p>
        </w:tc>
      </w:tr>
      <w:tr w:rsidR="000806AA" w:rsidRPr="00E42614" w14:paraId="3607B940" w14:textId="77777777" w:rsidTr="00407BAB">
        <w:trPr>
          <w:trHeight w:val="567"/>
        </w:trPr>
        <w:tc>
          <w:tcPr>
            <w:tcW w:w="3539" w:type="dxa"/>
            <w:vAlign w:val="center"/>
          </w:tcPr>
          <w:p w14:paraId="6A659AC8" w14:textId="2C2AF1F5" w:rsidR="00BF3E41" w:rsidRPr="00086EE7" w:rsidRDefault="000806AA" w:rsidP="00BF3E41">
            <w:pPr>
              <w:rPr>
                <w:rFonts w:ascii="Arial" w:hAnsi="Arial" w:cs="Arial"/>
              </w:rPr>
            </w:pPr>
            <w:r w:rsidRPr="00086EE7">
              <w:rPr>
                <w:rFonts w:ascii="Arial" w:hAnsi="Arial" w:cs="Arial"/>
              </w:rPr>
              <w:t xml:space="preserve">Access </w:t>
            </w:r>
            <w:r w:rsidR="00F828CB" w:rsidRPr="00086EE7">
              <w:rPr>
                <w:rFonts w:ascii="Arial" w:hAnsi="Arial" w:cs="Arial"/>
              </w:rPr>
              <w:t>l</w:t>
            </w:r>
            <w:r w:rsidRPr="00086EE7">
              <w:rPr>
                <w:rFonts w:ascii="Arial" w:hAnsi="Arial" w:cs="Arial"/>
              </w:rPr>
              <w:t>evel</w:t>
            </w:r>
            <w:r w:rsidR="00D708AD">
              <w:rPr>
                <w:rFonts w:ascii="Arial" w:hAnsi="Arial" w:cs="Arial"/>
              </w:rPr>
              <w:t xml:space="preserve"> </w:t>
            </w:r>
            <w:r w:rsidR="00DB6000">
              <w:rPr>
                <w:rFonts w:ascii="Arial" w:hAnsi="Arial" w:cs="Arial"/>
              </w:rPr>
              <w:t>(t</w:t>
            </w:r>
            <w:r w:rsidR="00BF3E41" w:rsidRPr="00086EE7">
              <w:rPr>
                <w:rFonts w:ascii="Arial" w:hAnsi="Arial" w:cs="Arial"/>
              </w:rPr>
              <w:t>imes outside this by agreement with Director</w:t>
            </w:r>
            <w:r w:rsidR="00DB6000">
              <w:rPr>
                <w:rFonts w:ascii="Arial" w:hAnsi="Arial" w:cs="Arial"/>
              </w:rPr>
              <w:t>)</w:t>
            </w:r>
          </w:p>
        </w:tc>
        <w:tc>
          <w:tcPr>
            <w:tcW w:w="6917" w:type="dxa"/>
          </w:tcPr>
          <w:p w14:paraId="5980B852" w14:textId="5A994D33" w:rsidR="00810523" w:rsidRPr="001E1C93" w:rsidRDefault="009C4411" w:rsidP="001E1C93">
            <w:pPr>
              <w:pStyle w:val="ListParagraph"/>
              <w:numPr>
                <w:ilvl w:val="0"/>
                <w:numId w:val="1"/>
              </w:numPr>
              <w:ind w:left="171" w:hanging="141"/>
              <w:rPr>
                <w:rFonts w:ascii="Arial" w:hAnsi="Arial" w:cs="Arial"/>
              </w:rPr>
            </w:pPr>
            <w:r w:rsidRPr="001E1C93">
              <w:rPr>
                <w:rFonts w:ascii="Arial" w:hAnsi="Arial" w:cs="Arial"/>
              </w:rPr>
              <w:t>Regular</w:t>
            </w:r>
            <w:r w:rsidR="00EC262D" w:rsidRPr="001E1C93">
              <w:rPr>
                <w:rFonts w:ascii="Arial" w:hAnsi="Arial" w:cs="Arial"/>
              </w:rPr>
              <w:t xml:space="preserve"> Dove Opening hours 8</w:t>
            </w:r>
            <w:r w:rsidRPr="001E1C93">
              <w:rPr>
                <w:rFonts w:ascii="Arial" w:hAnsi="Arial" w:cs="Arial"/>
              </w:rPr>
              <w:t xml:space="preserve"> </w:t>
            </w:r>
            <w:r w:rsidR="00EC262D" w:rsidRPr="001E1C93">
              <w:rPr>
                <w:rFonts w:ascii="Arial" w:hAnsi="Arial" w:cs="Arial"/>
              </w:rPr>
              <w:t>am to 9</w:t>
            </w:r>
            <w:r w:rsidRPr="001E1C93">
              <w:rPr>
                <w:rFonts w:ascii="Arial" w:hAnsi="Arial" w:cs="Arial"/>
              </w:rPr>
              <w:t xml:space="preserve"> </w:t>
            </w:r>
            <w:r w:rsidR="000806AA" w:rsidRPr="001E1C93">
              <w:rPr>
                <w:rFonts w:ascii="Arial" w:hAnsi="Arial" w:cs="Arial"/>
              </w:rPr>
              <w:t>pm</w:t>
            </w:r>
            <w:r w:rsidR="009D5A4F" w:rsidRPr="001E1C93">
              <w:rPr>
                <w:rFonts w:ascii="Arial" w:hAnsi="Arial" w:cs="Arial"/>
              </w:rPr>
              <w:t xml:space="preserve"> Monday to Friday</w:t>
            </w:r>
          </w:p>
          <w:p w14:paraId="4741000D" w14:textId="14CB6974" w:rsidR="00810523" w:rsidRPr="001E1C93" w:rsidRDefault="00BF3E41" w:rsidP="001E1C93">
            <w:pPr>
              <w:pStyle w:val="ListParagraph"/>
              <w:numPr>
                <w:ilvl w:val="0"/>
                <w:numId w:val="1"/>
              </w:numPr>
              <w:ind w:left="171" w:hanging="141"/>
              <w:rPr>
                <w:rFonts w:ascii="Arial" w:hAnsi="Arial" w:cs="Arial"/>
              </w:rPr>
            </w:pPr>
            <w:r w:rsidRPr="001E1C93">
              <w:rPr>
                <w:rFonts w:ascii="Arial" w:hAnsi="Arial" w:cs="Arial"/>
              </w:rPr>
              <w:t>Weekday 8</w:t>
            </w:r>
            <w:r w:rsidR="009C4411" w:rsidRPr="001E1C93">
              <w:rPr>
                <w:rFonts w:ascii="Arial" w:hAnsi="Arial" w:cs="Arial"/>
              </w:rPr>
              <w:t xml:space="preserve"> </w:t>
            </w:r>
            <w:r w:rsidRPr="001E1C93">
              <w:rPr>
                <w:rFonts w:ascii="Arial" w:hAnsi="Arial" w:cs="Arial"/>
              </w:rPr>
              <w:t>am to 6</w:t>
            </w:r>
            <w:r w:rsidR="009C4411" w:rsidRPr="001E1C93">
              <w:rPr>
                <w:rFonts w:ascii="Arial" w:hAnsi="Arial" w:cs="Arial"/>
              </w:rPr>
              <w:t xml:space="preserve"> </w:t>
            </w:r>
            <w:r w:rsidRPr="001E1C93">
              <w:rPr>
                <w:rFonts w:ascii="Arial" w:hAnsi="Arial" w:cs="Arial"/>
              </w:rPr>
              <w:t>pm only inside door</w:t>
            </w:r>
          </w:p>
          <w:p w14:paraId="21CDB524" w14:textId="77777777" w:rsidR="00BF3E41" w:rsidRPr="001E1C93" w:rsidRDefault="00BF3E41" w:rsidP="001E1C93">
            <w:pPr>
              <w:pStyle w:val="ListParagraph"/>
              <w:numPr>
                <w:ilvl w:val="0"/>
                <w:numId w:val="1"/>
              </w:numPr>
              <w:ind w:left="171" w:hanging="141"/>
              <w:rPr>
                <w:rFonts w:ascii="Arial" w:hAnsi="Arial" w:cs="Arial"/>
              </w:rPr>
            </w:pPr>
            <w:r w:rsidRPr="001E1C93">
              <w:rPr>
                <w:rFonts w:ascii="Arial" w:hAnsi="Arial" w:cs="Arial"/>
              </w:rPr>
              <w:t>Other times, by agreement with MJC</w:t>
            </w:r>
          </w:p>
          <w:p w14:paraId="30C2A384" w14:textId="1E5AF09F" w:rsidR="00810523" w:rsidRPr="00086EE7" w:rsidRDefault="00810523" w:rsidP="00BF3E41">
            <w:pPr>
              <w:rPr>
                <w:rFonts w:ascii="Arial" w:hAnsi="Arial" w:cs="Arial"/>
              </w:rPr>
            </w:pPr>
          </w:p>
        </w:tc>
      </w:tr>
    </w:tbl>
    <w:p w14:paraId="5E0795F4" w14:textId="77777777" w:rsidR="000425BC" w:rsidRPr="00E96104" w:rsidRDefault="000425BC" w:rsidP="00315ED0">
      <w:pPr>
        <w:jc w:val="both"/>
        <w:rPr>
          <w:rFonts w:ascii="Arial" w:hAnsi="Arial" w:cs="Arial"/>
          <w:sz w:val="16"/>
          <w:szCs w:val="16"/>
        </w:rPr>
      </w:pPr>
    </w:p>
    <w:p w14:paraId="69B47F4A" w14:textId="08BA42A6" w:rsidR="00BF3E41" w:rsidRPr="009B05B6" w:rsidRDefault="00BF3E41" w:rsidP="00315ED0">
      <w:pPr>
        <w:jc w:val="both"/>
        <w:rPr>
          <w:rFonts w:ascii="Arial" w:hAnsi="Arial" w:cs="Arial"/>
        </w:rPr>
      </w:pPr>
      <w:r w:rsidRPr="009B05B6">
        <w:rPr>
          <w:rFonts w:ascii="Arial" w:hAnsi="Arial" w:cs="Arial"/>
        </w:rPr>
        <w:t xml:space="preserve">Please email </w:t>
      </w:r>
      <w:r w:rsidR="00F542C4" w:rsidRPr="009B05B6">
        <w:rPr>
          <w:rFonts w:ascii="Arial" w:hAnsi="Arial" w:cs="Arial"/>
        </w:rPr>
        <w:t xml:space="preserve">your </w:t>
      </w:r>
      <w:r w:rsidRPr="009B05B6">
        <w:rPr>
          <w:rFonts w:ascii="Arial" w:hAnsi="Arial" w:cs="Arial"/>
        </w:rPr>
        <w:t>photo</w:t>
      </w:r>
      <w:r w:rsidR="00F542C4" w:rsidRPr="009B05B6">
        <w:rPr>
          <w:rFonts w:ascii="Arial" w:hAnsi="Arial" w:cs="Arial"/>
        </w:rPr>
        <w:t xml:space="preserve"> and this form </w:t>
      </w:r>
      <w:r w:rsidR="009C4411" w:rsidRPr="009B05B6">
        <w:rPr>
          <w:rFonts w:ascii="Arial" w:hAnsi="Arial" w:cs="Arial"/>
        </w:rPr>
        <w:t xml:space="preserve">to </w:t>
      </w:r>
      <w:hyperlink r:id="rId9" w:history="1">
        <w:r w:rsidR="009C4411" w:rsidRPr="009B05B6">
          <w:rPr>
            <w:rStyle w:val="Hyperlink"/>
            <w:rFonts w:ascii="Arial" w:hAnsi="Arial" w:cs="Arial"/>
            <w:color w:val="548DD4" w:themeColor="text2" w:themeTint="99"/>
          </w:rPr>
          <w:t>Bookings@dove-lodge.org.uk</w:t>
        </w:r>
      </w:hyperlink>
      <w:r w:rsidR="00F542C4" w:rsidRPr="009B05B6">
        <w:rPr>
          <w:rFonts w:ascii="Arial" w:hAnsi="Arial" w:cs="Arial"/>
        </w:rPr>
        <w:t>.</w:t>
      </w:r>
      <w:r w:rsidR="00D53CB0" w:rsidRPr="009B05B6">
        <w:rPr>
          <w:rFonts w:ascii="Arial" w:hAnsi="Arial" w:cs="Arial"/>
          <w:b/>
          <w:i/>
        </w:rPr>
        <w:t>Y</w:t>
      </w:r>
      <w:r w:rsidR="00F542C4" w:rsidRPr="009B05B6">
        <w:rPr>
          <w:rFonts w:ascii="Arial" w:hAnsi="Arial" w:cs="Arial"/>
          <w:b/>
          <w:i/>
        </w:rPr>
        <w:t xml:space="preserve">our photograph should be current </w:t>
      </w:r>
      <w:r w:rsidR="00810523" w:rsidRPr="009B05B6">
        <w:rPr>
          <w:rFonts w:ascii="Arial" w:hAnsi="Arial" w:cs="Arial"/>
          <w:b/>
          <w:i/>
        </w:rPr>
        <w:t xml:space="preserve"> </w:t>
      </w:r>
      <w:r w:rsidR="00F542C4" w:rsidRPr="009B05B6">
        <w:rPr>
          <w:rFonts w:ascii="Arial" w:hAnsi="Arial" w:cs="Arial"/>
          <w:b/>
          <w:i/>
        </w:rPr>
        <w:t>and against a light, plain background</w:t>
      </w:r>
      <w:r w:rsidR="00D04531" w:rsidRPr="009B05B6">
        <w:rPr>
          <w:rFonts w:ascii="Arial" w:hAnsi="Arial" w:cs="Arial"/>
          <w:b/>
          <w:i/>
        </w:rPr>
        <w:t xml:space="preserve"> with yourself facing the camera.</w:t>
      </w:r>
    </w:p>
    <w:p w14:paraId="0553CB16" w14:textId="27E11CD9" w:rsidR="00BF3E41" w:rsidRPr="009B05B6" w:rsidRDefault="00810523" w:rsidP="00315ED0">
      <w:pPr>
        <w:jc w:val="both"/>
        <w:rPr>
          <w:rFonts w:ascii="Arial" w:hAnsi="Arial" w:cs="Arial"/>
        </w:rPr>
      </w:pPr>
      <w:r w:rsidRPr="009B05B6">
        <w:rPr>
          <w:rFonts w:ascii="Arial" w:hAnsi="Arial" w:cs="Arial"/>
        </w:rPr>
        <w:t>Pl</w:t>
      </w:r>
      <w:r w:rsidR="00315ED0" w:rsidRPr="009B05B6">
        <w:rPr>
          <w:rFonts w:ascii="Arial" w:hAnsi="Arial" w:cs="Arial"/>
        </w:rPr>
        <w:t>e</w:t>
      </w:r>
      <w:r w:rsidRPr="009B05B6">
        <w:rPr>
          <w:rFonts w:ascii="Arial" w:hAnsi="Arial" w:cs="Arial"/>
        </w:rPr>
        <w:t xml:space="preserve">ase note: </w:t>
      </w:r>
      <w:r w:rsidR="00D04531" w:rsidRPr="009B05B6">
        <w:rPr>
          <w:rFonts w:ascii="Arial" w:hAnsi="Arial" w:cs="Arial"/>
        </w:rPr>
        <w:t xml:space="preserve">Security Passes </w:t>
      </w:r>
      <w:r w:rsidR="00BF3E41" w:rsidRPr="009B05B6">
        <w:rPr>
          <w:rFonts w:ascii="Arial" w:hAnsi="Arial" w:cs="Arial"/>
        </w:rPr>
        <w:t xml:space="preserve">are issued to individuals only and are not </w:t>
      </w:r>
      <w:r w:rsidR="009C4411" w:rsidRPr="009B05B6">
        <w:rPr>
          <w:rFonts w:ascii="Arial" w:hAnsi="Arial" w:cs="Arial"/>
        </w:rPr>
        <w:t>transferable;</w:t>
      </w:r>
      <w:r w:rsidR="00CD467D" w:rsidRPr="009B05B6">
        <w:rPr>
          <w:rFonts w:ascii="Arial" w:hAnsi="Arial" w:cs="Arial"/>
        </w:rPr>
        <w:t xml:space="preserve"> these must be worn at all times whilst you are on-site at Dove Lodge.</w:t>
      </w:r>
    </w:p>
    <w:p w14:paraId="7AA2B553" w14:textId="207D9D5B" w:rsidR="00061937" w:rsidRPr="009B05B6" w:rsidRDefault="00061937" w:rsidP="00315ED0">
      <w:pPr>
        <w:jc w:val="both"/>
        <w:rPr>
          <w:rFonts w:ascii="Arial" w:hAnsi="Arial" w:cs="Arial"/>
        </w:rPr>
      </w:pPr>
      <w:r w:rsidRPr="009B05B6">
        <w:rPr>
          <w:rFonts w:ascii="Arial" w:hAnsi="Arial" w:cs="Arial"/>
        </w:rPr>
        <w:t>A replacement card due to loss will incur a replacement fee of £10.00.</w:t>
      </w:r>
    </w:p>
    <w:p w14:paraId="0E0A6349" w14:textId="4ECCF57F" w:rsidR="009C4411" w:rsidRPr="009B05B6" w:rsidRDefault="009C4411" w:rsidP="00315ED0">
      <w:pPr>
        <w:jc w:val="both"/>
        <w:rPr>
          <w:rFonts w:ascii="Arial" w:hAnsi="Arial" w:cs="Arial"/>
        </w:rPr>
      </w:pPr>
      <w:r w:rsidRPr="009B05B6">
        <w:rPr>
          <w:rFonts w:ascii="Arial" w:hAnsi="Arial" w:cs="Arial"/>
        </w:rPr>
        <w:t>By applying for a security pass, you are also consenting to hav</w:t>
      </w:r>
      <w:r w:rsidR="009F52A8" w:rsidRPr="009B05B6">
        <w:rPr>
          <w:rFonts w:ascii="Arial" w:hAnsi="Arial" w:cs="Arial"/>
        </w:rPr>
        <w:t>e</w:t>
      </w:r>
      <w:r w:rsidRPr="009B05B6">
        <w:rPr>
          <w:rFonts w:ascii="Arial" w:hAnsi="Arial" w:cs="Arial"/>
        </w:rPr>
        <w:t xml:space="preserve"> your details used by Mailchimp to update you on Dove Lodge news and urgent operational building matters.</w:t>
      </w:r>
    </w:p>
    <w:p w14:paraId="4F13230B" w14:textId="2122D463" w:rsidR="00BF3E41" w:rsidRPr="009B05B6" w:rsidRDefault="00BF3E41" w:rsidP="00315ED0">
      <w:pPr>
        <w:jc w:val="both"/>
        <w:rPr>
          <w:rFonts w:ascii="Arial" w:hAnsi="Arial" w:cs="Arial"/>
        </w:rPr>
      </w:pPr>
      <w:r w:rsidRPr="009B05B6">
        <w:rPr>
          <w:rFonts w:ascii="Arial" w:hAnsi="Arial" w:cs="Arial"/>
        </w:rPr>
        <w:t xml:space="preserve">The </w:t>
      </w:r>
      <w:r w:rsidR="00D04531" w:rsidRPr="009B05B6">
        <w:rPr>
          <w:rFonts w:ascii="Arial" w:hAnsi="Arial" w:cs="Arial"/>
        </w:rPr>
        <w:t xml:space="preserve">Security Pass </w:t>
      </w:r>
      <w:r w:rsidRPr="009B05B6">
        <w:rPr>
          <w:rFonts w:ascii="Arial" w:hAnsi="Arial" w:cs="Arial"/>
        </w:rPr>
        <w:t xml:space="preserve">should be returned when the </w:t>
      </w:r>
      <w:r w:rsidR="009C4411" w:rsidRPr="009B05B6">
        <w:rPr>
          <w:rFonts w:ascii="Arial" w:hAnsi="Arial" w:cs="Arial"/>
        </w:rPr>
        <w:t>cardholder</w:t>
      </w:r>
      <w:r w:rsidRPr="009B05B6">
        <w:rPr>
          <w:rFonts w:ascii="Arial" w:hAnsi="Arial" w:cs="Arial"/>
        </w:rPr>
        <w:t xml:space="preserve"> leaves your organisation</w:t>
      </w:r>
      <w:r w:rsidR="009F52A8" w:rsidRPr="009B05B6">
        <w:rPr>
          <w:rFonts w:ascii="Arial" w:hAnsi="Arial" w:cs="Arial"/>
        </w:rPr>
        <w:t>,</w:t>
      </w:r>
      <w:r w:rsidRPr="009B05B6">
        <w:rPr>
          <w:rFonts w:ascii="Arial" w:hAnsi="Arial" w:cs="Arial"/>
        </w:rPr>
        <w:t xml:space="preserve"> and an</w:t>
      </w:r>
      <w:r w:rsidR="00162A51" w:rsidRPr="009B05B6">
        <w:rPr>
          <w:rFonts w:ascii="Arial" w:hAnsi="Arial" w:cs="Arial"/>
        </w:rPr>
        <w:t xml:space="preserve"> email notification sent to</w:t>
      </w:r>
      <w:r w:rsidRPr="009B05B6">
        <w:rPr>
          <w:rFonts w:ascii="Arial" w:hAnsi="Arial" w:cs="Arial"/>
        </w:rPr>
        <w:t xml:space="preserve"> </w:t>
      </w:r>
      <w:hyperlink r:id="rId10" w:history="1">
        <w:r w:rsidR="00162A51" w:rsidRPr="009B05B6">
          <w:rPr>
            <w:rStyle w:val="Hyperlink"/>
            <w:rFonts w:ascii="Arial" w:hAnsi="Arial" w:cs="Arial"/>
          </w:rPr>
          <w:t>security@dove-lodge.org.uk</w:t>
        </w:r>
      </w:hyperlink>
      <w:r w:rsidRPr="009B05B6">
        <w:rPr>
          <w:rFonts w:ascii="Arial" w:hAnsi="Arial" w:cs="Arial"/>
        </w:rPr>
        <w:t xml:space="preserve"> so that the card can be cancelled.</w:t>
      </w:r>
    </w:p>
    <w:sectPr w:rsidR="00BF3E41" w:rsidRPr="009B05B6" w:rsidSect="000806A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74EC9"/>
    <w:multiLevelType w:val="hybridMultilevel"/>
    <w:tmpl w:val="97EA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118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U3MjQ0MDY2MjVT0lEKTi0uzszPAykwrgUAfIx3JywAAAA="/>
  </w:docVars>
  <w:rsids>
    <w:rsidRoot w:val="000806AA"/>
    <w:rsid w:val="000425BC"/>
    <w:rsid w:val="00061937"/>
    <w:rsid w:val="00065695"/>
    <w:rsid w:val="000806AA"/>
    <w:rsid w:val="00086EE7"/>
    <w:rsid w:val="001314A2"/>
    <w:rsid w:val="00142A22"/>
    <w:rsid w:val="00162A51"/>
    <w:rsid w:val="0019434D"/>
    <w:rsid w:val="001E1C93"/>
    <w:rsid w:val="0023418D"/>
    <w:rsid w:val="00244810"/>
    <w:rsid w:val="00315ED0"/>
    <w:rsid w:val="00347E7B"/>
    <w:rsid w:val="00347F9C"/>
    <w:rsid w:val="00352381"/>
    <w:rsid w:val="00407BAB"/>
    <w:rsid w:val="005A01DD"/>
    <w:rsid w:val="005D4E93"/>
    <w:rsid w:val="006B4985"/>
    <w:rsid w:val="007B5D59"/>
    <w:rsid w:val="007F6162"/>
    <w:rsid w:val="007F6AAF"/>
    <w:rsid w:val="00810523"/>
    <w:rsid w:val="009B05B6"/>
    <w:rsid w:val="009C4411"/>
    <w:rsid w:val="009D5A4F"/>
    <w:rsid w:val="009E6475"/>
    <w:rsid w:val="009F52A8"/>
    <w:rsid w:val="00A118D7"/>
    <w:rsid w:val="00B63A47"/>
    <w:rsid w:val="00BF3E41"/>
    <w:rsid w:val="00C53CB4"/>
    <w:rsid w:val="00C7491B"/>
    <w:rsid w:val="00CC0388"/>
    <w:rsid w:val="00CD467D"/>
    <w:rsid w:val="00D04531"/>
    <w:rsid w:val="00D13E54"/>
    <w:rsid w:val="00D53CB0"/>
    <w:rsid w:val="00D708AD"/>
    <w:rsid w:val="00D825C7"/>
    <w:rsid w:val="00DA71AA"/>
    <w:rsid w:val="00DB6000"/>
    <w:rsid w:val="00E42614"/>
    <w:rsid w:val="00E47591"/>
    <w:rsid w:val="00E772E0"/>
    <w:rsid w:val="00E9108B"/>
    <w:rsid w:val="00E96104"/>
    <w:rsid w:val="00EB40C7"/>
    <w:rsid w:val="00EC262D"/>
    <w:rsid w:val="00EE4D68"/>
    <w:rsid w:val="00F542C4"/>
    <w:rsid w:val="00F7134D"/>
    <w:rsid w:val="00F8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D73A6"/>
  <w15:docId w15:val="{55F9A93D-8DA1-4BC5-A2A8-038629F68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0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3E4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A2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6569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1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ecurity@dove-lodge.org.uk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Bookings@dove-lodge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3626F7272D6B409465EBBE07C277E6" ma:contentTypeVersion="18" ma:contentTypeDescription="Create a new document." ma:contentTypeScope="" ma:versionID="8220723b7e49613eb170c8f0206b1183">
  <xsd:schema xmlns:xsd="http://www.w3.org/2001/XMLSchema" xmlns:xs="http://www.w3.org/2001/XMLSchema" xmlns:p="http://schemas.microsoft.com/office/2006/metadata/properties" xmlns:ns2="bdd7c344-afa0-49f9-a616-08fdd5938c74" xmlns:ns3="39a4bc75-7b62-48ce-aea4-1536bfc2aece" targetNamespace="http://schemas.microsoft.com/office/2006/metadata/properties" ma:root="true" ma:fieldsID="88cabb19870acb3c9f6042c601ad4712" ns2:_="" ns3:_="">
    <xsd:import namespace="bdd7c344-afa0-49f9-a616-08fdd5938c74"/>
    <xsd:import namespace="39a4bc75-7b62-48ce-aea4-1536bfc2ae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7c344-afa0-49f9-a616-08fdd5938c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e4f317d-7566-4a1a-883d-2fad96df4c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4bc75-7b62-48ce-aea4-1536bfc2aec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3d127e1-0828-4753-aa8c-17752345fd83}" ma:internalName="TaxCatchAll" ma:showField="CatchAllData" ma:web="39a4bc75-7b62-48ce-aea4-1536bfc2ae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d7c344-afa0-49f9-a616-08fdd5938c74">
      <Terms xmlns="http://schemas.microsoft.com/office/infopath/2007/PartnerControls"/>
    </lcf76f155ced4ddcb4097134ff3c332f>
    <TaxCatchAll xmlns="39a4bc75-7b62-48ce-aea4-1536bfc2aec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80D101-2C46-43A8-B2C5-F857FA22F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7c344-afa0-49f9-a616-08fdd5938c74"/>
    <ds:schemaRef ds:uri="39a4bc75-7b62-48ce-aea4-1536bfc2a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834FAC-6DDC-4733-9289-2AE0CAA4FF59}">
  <ds:schemaRefs>
    <ds:schemaRef ds:uri="http://schemas.microsoft.com/office/2006/metadata/properties"/>
    <ds:schemaRef ds:uri="http://schemas.microsoft.com/office/infopath/2007/PartnerControls"/>
    <ds:schemaRef ds:uri="bdd7c344-afa0-49f9-a616-08fdd5938c74"/>
    <ds:schemaRef ds:uri="39a4bc75-7b62-48ce-aea4-1536bfc2aece"/>
  </ds:schemaRefs>
</ds:datastoreItem>
</file>

<file path=customXml/itemProps3.xml><?xml version="1.0" encoding="utf-8"?>
<ds:datastoreItem xmlns:ds="http://schemas.openxmlformats.org/officeDocument/2006/customXml" ds:itemID="{2D53F02D-05FF-4EAC-8180-DEBB952A97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ption</dc:creator>
  <cp:lastModifiedBy>Julia Eyles</cp:lastModifiedBy>
  <cp:revision>29</cp:revision>
  <cp:lastPrinted>2020-08-06T08:22:00Z</cp:lastPrinted>
  <dcterms:created xsi:type="dcterms:W3CDTF">2021-10-06T12:38:00Z</dcterms:created>
  <dcterms:modified xsi:type="dcterms:W3CDTF">2023-04-0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3626F7272D6B409465EBBE07C277E6</vt:lpwstr>
  </property>
  <property fmtid="{D5CDD505-2E9C-101B-9397-08002B2CF9AE}" pid="3" name="Order">
    <vt:r8>4200</vt:r8>
  </property>
  <property fmtid="{D5CDD505-2E9C-101B-9397-08002B2CF9AE}" pid="4" name="MediaServiceImageTags">
    <vt:lpwstr/>
  </property>
</Properties>
</file>